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CD550" w14:textId="77777777" w:rsidR="00134AC0" w:rsidRDefault="00134AC0" w:rsidP="00134AC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EB3497" w14:textId="77777777" w:rsidR="00134AC0" w:rsidRDefault="00134AC0" w:rsidP="00134AC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sz w:val="24"/>
          <w:szCs w:val="24"/>
        </w:rPr>
        <w:t>Module 4 Assignment: Creating a NoSQL Database in MongoDB Atlas</w:t>
      </w:r>
    </w:p>
    <w:p w14:paraId="7DC437F7" w14:textId="2A6A4BD0" w:rsidR="00134AC0" w:rsidRDefault="00134AC0" w:rsidP="00134AC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Sai Mrunaal Chatlapally</w:t>
      </w:r>
    </w:p>
    <w:p w14:paraId="6BA40154" w14:textId="77777777" w:rsidR="00134AC0" w:rsidRDefault="00134AC0" w:rsidP="00134AC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0DD3E470" w14:textId="533B7E03" w:rsidR="00134AC0" w:rsidRDefault="00134AC0" w:rsidP="00134AC0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0-23-2022</w:t>
      </w:r>
    </w:p>
    <w:p w14:paraId="6177401F" w14:textId="2C5E0897" w:rsidR="000A6A15" w:rsidRDefault="00000000"/>
    <w:p w14:paraId="2E7C57FB" w14:textId="73480AD4" w:rsidR="00134AC0" w:rsidRDefault="00134AC0"/>
    <w:p w14:paraId="2DD44E45" w14:textId="44CB6C3B" w:rsidR="00134AC0" w:rsidRDefault="00134AC0"/>
    <w:p w14:paraId="4B03F1FE" w14:textId="71677FF4" w:rsidR="00134AC0" w:rsidRDefault="00134AC0"/>
    <w:p w14:paraId="2AA495F3" w14:textId="07194ABF" w:rsidR="00134AC0" w:rsidRDefault="00134AC0"/>
    <w:p w14:paraId="70552F17" w14:textId="0EFC7DEB" w:rsidR="00134AC0" w:rsidRDefault="00134AC0"/>
    <w:p w14:paraId="07775DE4" w14:textId="0959AC2E" w:rsidR="00134AC0" w:rsidRDefault="00134AC0"/>
    <w:p w14:paraId="502F049A" w14:textId="36D06203" w:rsidR="00134AC0" w:rsidRDefault="00134AC0"/>
    <w:p w14:paraId="734CCD4D" w14:textId="646CF65C" w:rsidR="00134AC0" w:rsidRDefault="00134AC0"/>
    <w:p w14:paraId="43341D22" w14:textId="414E88E7" w:rsidR="00134AC0" w:rsidRDefault="00134AC0"/>
    <w:p w14:paraId="7CE6E0CD" w14:textId="404B2557" w:rsidR="00134AC0" w:rsidRDefault="00134AC0"/>
    <w:p w14:paraId="1DE440AA" w14:textId="58918D3A" w:rsidR="00134AC0" w:rsidRDefault="00134AC0"/>
    <w:p w14:paraId="62E3D13F" w14:textId="58DF3C4C" w:rsidR="00134AC0" w:rsidRDefault="00134AC0"/>
    <w:p w14:paraId="0719045B" w14:textId="65C8DB3E" w:rsidR="00134AC0" w:rsidRDefault="00134AC0"/>
    <w:p w14:paraId="658FBE9A" w14:textId="568FF50F" w:rsidR="00134AC0" w:rsidRDefault="00134AC0"/>
    <w:p w14:paraId="6BB9157E" w14:textId="367A62D5" w:rsidR="00134AC0" w:rsidRDefault="00134AC0"/>
    <w:p w14:paraId="102E5A20" w14:textId="5D4441CF" w:rsidR="00134AC0" w:rsidRDefault="00134AC0"/>
    <w:p w14:paraId="1E9D8748" w14:textId="1C5B89E9" w:rsidR="00134AC0" w:rsidRDefault="00134AC0"/>
    <w:p w14:paraId="7EC65E52" w14:textId="1B1D7637" w:rsidR="00134AC0" w:rsidRDefault="00134AC0"/>
    <w:p w14:paraId="544CCA5C" w14:textId="20FC15F9" w:rsidR="00134AC0" w:rsidRDefault="00134AC0"/>
    <w:p w14:paraId="01E3B02D" w14:textId="16EA631A" w:rsidR="00134AC0" w:rsidRDefault="00134AC0"/>
    <w:p w14:paraId="38E88B21" w14:textId="4C2E41B0" w:rsidR="00134AC0" w:rsidRDefault="00134AC0"/>
    <w:p w14:paraId="259AC878" w14:textId="3E095AAB" w:rsidR="00134AC0" w:rsidRDefault="00134AC0"/>
    <w:p w14:paraId="07E81902" w14:textId="6E140EC2" w:rsidR="00134AC0" w:rsidRDefault="00134AC0"/>
    <w:p w14:paraId="2BD5B1A5" w14:textId="400CC91A" w:rsidR="00134AC0" w:rsidRDefault="00134AC0"/>
    <w:p w14:paraId="458BD332" w14:textId="7C1B7CB6" w:rsidR="00134AC0" w:rsidRP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sz w:val="24"/>
          <w:szCs w:val="24"/>
        </w:rPr>
        <w:lastRenderedPageBreak/>
        <w:t>New Node.js project:</w:t>
      </w:r>
    </w:p>
    <w:p w14:paraId="458C4A74" w14:textId="6F3B896B" w:rsidR="00134AC0" w:rsidRDefault="00134AC0">
      <w:r w:rsidRPr="00134AC0">
        <w:rPr>
          <w:noProof/>
        </w:rPr>
        <w:drawing>
          <wp:inline distT="0" distB="0" distL="0" distR="0" wp14:anchorId="4E459C2E" wp14:editId="455BD65D">
            <wp:extent cx="5731510" cy="30689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3D3B1" w14:textId="543217FE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sz w:val="24"/>
          <w:szCs w:val="24"/>
        </w:rPr>
        <w:t>Step 1: Start by Setting up additional environment variables in "config.env"</w:t>
      </w:r>
    </w:p>
    <w:p w14:paraId="20CF5500" w14:textId="63775AC4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36522F1" wp14:editId="51BDE0AC">
            <wp:extent cx="5731510" cy="1967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1FB86" w14:textId="1C7B3A38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75379B" w14:textId="31E3172B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FC88A3" w14:textId="4612C203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A9BD0A" w14:textId="02C5FB35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42DA2D" w14:textId="1FB8B37D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CA834C" w14:textId="731BA95D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3D3BD1" w14:textId="532C6B1C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15F520" w14:textId="6769B24D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EA2078" w14:textId="1CEC7609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78F3F6" w14:textId="77777777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BA5AC5" w14:textId="73732396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2: Create the associated files in the correct folder loanRoutes.js, loanController.js and loanModel.js in the model folder.</w:t>
      </w:r>
    </w:p>
    <w:p w14:paraId="23292F00" w14:textId="24D82F76" w:rsidR="00134AC0" w:rsidRDefault="00134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Routes:</w:t>
      </w:r>
    </w:p>
    <w:p w14:paraId="14A1945E" w14:textId="59340326" w:rsidR="00134AC0" w:rsidRDefault="00134AC0">
      <w:pPr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41F2A8" wp14:editId="176D9EF2">
            <wp:extent cx="5731510" cy="25596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0BBBE" w14:textId="1CDF2EC2" w:rsidR="00134AC0" w:rsidRDefault="00134AC0">
      <w:pPr>
        <w:rPr>
          <w:rFonts w:ascii="Times New Roman" w:hAnsi="Times New Roman" w:cs="Times New Roman"/>
          <w:sz w:val="24"/>
          <w:szCs w:val="24"/>
        </w:rPr>
      </w:pPr>
    </w:p>
    <w:p w14:paraId="4C523657" w14:textId="77777777" w:rsidR="00134AC0" w:rsidRDefault="00134AC0">
      <w:pPr>
        <w:rPr>
          <w:rFonts w:ascii="Times New Roman" w:hAnsi="Times New Roman" w:cs="Times New Roman"/>
          <w:sz w:val="24"/>
          <w:szCs w:val="24"/>
        </w:rPr>
      </w:pPr>
    </w:p>
    <w:p w14:paraId="68AC24C3" w14:textId="55E0C793" w:rsidR="00134AC0" w:rsidRDefault="00134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Model.js:</w:t>
      </w:r>
    </w:p>
    <w:p w14:paraId="2B554651" w14:textId="2E583ABC" w:rsidR="00134AC0" w:rsidRDefault="00134AC0">
      <w:pPr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952008" wp14:editId="25AF8CBF">
            <wp:extent cx="5731510" cy="29819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12AB" w14:textId="5B22F1D3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66A42555" w14:textId="42392D7B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2692AE56" w14:textId="6436ED3C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2A380864" w14:textId="42A6A5E4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0E36F333" w14:textId="77777777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31E44F23" w14:textId="598495D1" w:rsidR="00134AC0" w:rsidRDefault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3: server.js</w:t>
      </w:r>
    </w:p>
    <w:p w14:paraId="4E746292" w14:textId="1EA1EBC1" w:rsidR="001F6BB5" w:rsidRDefault="004928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28E0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DDFFCA" wp14:editId="5B6D5EE1">
            <wp:extent cx="5731510" cy="24072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5411" w14:textId="77777777" w:rsidR="001F6BB5" w:rsidRDefault="001F6BB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680B6B" w14:textId="6D1C970F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4: Under folder ”</w:t>
      </w:r>
      <w:r w:rsidRPr="001F6BB5">
        <w:rPr>
          <w:rFonts w:ascii="Roboto" w:hAnsi="Roboto"/>
          <w:b/>
          <w:bCs/>
          <w:color w:val="000000" w:themeColor="text1"/>
          <w:shd w:val="clear" w:color="auto" w:fill="FFFFFF"/>
        </w:rPr>
        <w:t>dataBaseManager</w:t>
      </w: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” create “ </w:t>
      </w:r>
      <w:r w:rsidRPr="001F6BB5">
        <w:rPr>
          <w:rFonts w:ascii="Roboto" w:hAnsi="Roboto"/>
          <w:b/>
          <w:bCs/>
          <w:color w:val="000000" w:themeColor="text1"/>
          <w:shd w:val="clear" w:color="auto" w:fill="FFFFFF"/>
        </w:rPr>
        <w:t>"loanDbContext.js</w:t>
      </w: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</w:p>
    <w:p w14:paraId="7CDC08BE" w14:textId="77777777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664BE8" w14:textId="73DCE998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F6BB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ABBB54E" wp14:editId="0C3BF970">
            <wp:extent cx="5731510" cy="33096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56FD" w14:textId="60013C5C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F6BB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93F89A6" wp14:editId="65B7BC01">
            <wp:extent cx="5731510" cy="261937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63ECF" w14:textId="39F47E84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3A65655" w14:textId="6A37158E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5: loanController.js</w:t>
      </w:r>
    </w:p>
    <w:p w14:paraId="5E42D010" w14:textId="77777777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7CCAF2" w14:textId="77777777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Controller.js:</w:t>
      </w:r>
    </w:p>
    <w:p w14:paraId="0F82659B" w14:textId="77777777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922B9A" wp14:editId="329FA67C">
            <wp:extent cx="5731510" cy="3728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ADEC" w14:textId="77777777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C2C07C" wp14:editId="175F1BEF">
            <wp:extent cx="5731510" cy="34251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FC92" w14:textId="20484940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BF4CDB" wp14:editId="63F44DC4">
            <wp:extent cx="5731510" cy="28105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E934" w14:textId="72B53845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2D3C9ABD" w14:textId="09091F41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3E00A4E1" w14:textId="39C22248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67A9F620" w14:textId="7E541EE2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7C31CE91" w14:textId="1DCE844B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16B5EF37" w14:textId="5CA6CCC6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060A9FD3" w14:textId="60A21799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45704064" w14:textId="7E63272C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3CE2C3F0" w14:textId="1C02075A" w:rsidR="001F6BB5" w:rsidRDefault="001F6BB5" w:rsidP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6: add routes to “app.js”</w:t>
      </w:r>
    </w:p>
    <w:p w14:paraId="14E0BFBF" w14:textId="04FBF49F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 w:rsidRPr="001F6B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46AC6F" wp14:editId="09C27B2C">
            <wp:extent cx="5731510" cy="27247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41CA0" w14:textId="7F62065E" w:rsidR="001F6BB5" w:rsidRDefault="001F6BB5" w:rsidP="001F6B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F6BB5">
        <w:rPr>
          <w:rFonts w:ascii="Times New Roman" w:hAnsi="Times New Roman" w:cs="Times New Roman"/>
          <w:b/>
          <w:bCs/>
          <w:sz w:val="24"/>
          <w:szCs w:val="24"/>
        </w:rPr>
        <w:t>Executing server.js:</w:t>
      </w:r>
    </w:p>
    <w:p w14:paraId="6E9B4938" w14:textId="605F2534" w:rsidR="004928E0" w:rsidRPr="004928E0" w:rsidRDefault="004928E0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running on port 3000</w:t>
      </w:r>
    </w:p>
    <w:p w14:paraId="51C447E2" w14:textId="282CBDDB" w:rsidR="001F6BB5" w:rsidRPr="001F6BB5" w:rsidRDefault="004928E0" w:rsidP="001F6BB5">
      <w:pPr>
        <w:rPr>
          <w:rFonts w:ascii="Times New Roman" w:hAnsi="Times New Roman" w:cs="Times New Roman"/>
          <w:sz w:val="24"/>
          <w:szCs w:val="24"/>
        </w:rPr>
      </w:pPr>
      <w:r w:rsidRPr="004928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7C36E0" wp14:editId="2EFEC897">
            <wp:extent cx="5731510" cy="414909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AE8C9" w14:textId="3D232E75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BA0DEE" w14:textId="41B52B9E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57232A" w14:textId="4FECE922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B8A640" w14:textId="10393D8B" w:rsidR="004928E0" w:rsidRDefault="00C9156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inting database connection string:</w:t>
      </w:r>
    </w:p>
    <w:p w14:paraId="072BED66" w14:textId="5D387597" w:rsidR="004928E0" w:rsidRDefault="004928E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28E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E37FC3C" wp14:editId="5076160B">
            <wp:extent cx="5731510" cy="287464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1AA3" w14:textId="5DFEE771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ng test loan in postman:</w:t>
      </w:r>
    </w:p>
    <w:p w14:paraId="1701C93F" w14:textId="029063B7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928E0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7E7FFFE" wp14:editId="1306AFBB">
            <wp:extent cx="5731510" cy="2680335"/>
            <wp:effectExtent l="0" t="0" r="254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2198" w14:textId="446444E0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928E0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6343733" wp14:editId="34588E9F">
            <wp:extent cx="5731510" cy="7207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31A6B" w14:textId="53095AEE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F2310F" w14:textId="6E50C2B2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4A13FC" w14:textId="53ED84FC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139A9A" w14:textId="3D1EE4BB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39AB27" w14:textId="7067F379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F44FE8" w14:textId="5DAA674C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67D66E" w14:textId="243A0041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dding 5 additional loans (postman):</w:t>
      </w:r>
    </w:p>
    <w:p w14:paraId="602874E9" w14:textId="40601C25" w:rsidR="004928E0" w:rsidRDefault="00D7007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007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173D851" wp14:editId="006F1408">
            <wp:extent cx="5731510" cy="32810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9BD9" w14:textId="6D7E27E9" w:rsidR="00D7007B" w:rsidRDefault="00D7007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007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6873A238" wp14:editId="05C4E47C">
            <wp:extent cx="5731510" cy="278574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FEB2" w14:textId="0F82778D" w:rsidR="00D7007B" w:rsidRDefault="00D7007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311086" w14:textId="4453B647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849436" w14:textId="2B36D454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7C65E4" w14:textId="4C5DD1B1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424280" w14:textId="76FE021C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A3F5AB" w14:textId="72146095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CA2E91" w14:textId="71691CA8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7D4AC5" w14:textId="29AA5D95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D4D3D5" w14:textId="06F7A3C2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trieving all 5 documents posted:</w:t>
      </w:r>
    </w:p>
    <w:p w14:paraId="6551FE86" w14:textId="2E436CD4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D8AB434" wp14:editId="6451B96D">
            <wp:extent cx="5731510" cy="3478530"/>
            <wp:effectExtent l="0" t="0" r="254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2DFDF" w14:textId="6B7EF1E5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260A364" wp14:editId="52AA54AA">
            <wp:extent cx="5731510" cy="35312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2CCDD" w14:textId="6C49F8B3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D6D0A1" w14:textId="080EA3CF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AEDE4B" w14:textId="3392AF86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647E13" w14:textId="334562F0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7AE97B" w14:textId="4628F9F9" w:rsidR="008F4472" w:rsidRP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Get using url:</w:t>
      </w:r>
      <w:r w:rsidRPr="008F4472">
        <w:t xml:space="preserve"> </w:t>
      </w:r>
      <w:r w:rsidRPr="008F447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ttp://localhost:3000/api/v1/loans</w:t>
      </w:r>
    </w:p>
    <w:p w14:paraId="55639DE2" w14:textId="2D0A96C1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1F047D3" wp14:editId="73693D1D">
            <wp:extent cx="5731510" cy="76581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4707" w14:textId="7A61B1EC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pdating the value of JSON object using PUT:</w:t>
      </w:r>
    </w:p>
    <w:p w14:paraId="10F3AD43" w14:textId="47CA9FFB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8317713" wp14:editId="5129B326">
            <wp:extent cx="5731510" cy="297370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83E98" w14:textId="5E80C714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CE3D60B" wp14:editId="5FC9DF1A">
            <wp:extent cx="5731510" cy="1285875"/>
            <wp:effectExtent l="0" t="0" r="254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73B1F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DDC34E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8BED25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E6F946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D4B4E8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94301A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D435D8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55B73D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1DA998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2A01DB" w14:textId="77777777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6233EB" w14:textId="7EFFDF64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hecking:</w:t>
      </w:r>
    </w:p>
    <w:p w14:paraId="4A49A5A0" w14:textId="1B95F239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CE84E9D" wp14:editId="53628DD8">
            <wp:extent cx="5731510" cy="2967355"/>
            <wp:effectExtent l="0" t="0" r="254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2901" w14:textId="0365AD54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lete a user using postman:</w:t>
      </w:r>
    </w:p>
    <w:p w14:paraId="6EB7228A" w14:textId="7DD9BC34" w:rsidR="008F4472" w:rsidRDefault="00E221D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221D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08DCA3D" wp14:editId="0A947F06">
            <wp:extent cx="5477639" cy="4001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60B7B" w14:textId="0986190D" w:rsidR="00E221D6" w:rsidRDefault="00E221D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221D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3687F1A" wp14:editId="32FF5C56">
            <wp:extent cx="5731510" cy="1654175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755E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9634A2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A22A6C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A879AB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7313E9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E98F17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934882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BC836D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9BB81E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EB7793" w14:textId="77777777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7BB7F9" w14:textId="4056EC83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hecking:</w:t>
      </w:r>
    </w:p>
    <w:p w14:paraId="61BC3A93" w14:textId="6F51212C" w:rsid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 can see all our values are deleted</w:t>
      </w:r>
    </w:p>
    <w:p w14:paraId="2BE8B1CC" w14:textId="4916329F" w:rsidR="00E221D6" w:rsidRPr="00E221D6" w:rsidRDefault="00E221D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21D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3A0CEAE" wp14:editId="4728765A">
            <wp:extent cx="5731510" cy="3674110"/>
            <wp:effectExtent l="0" t="0" r="254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21D6" w:rsidRPr="00E221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U1NzA0tzQyMzdT0lEKTi0uzszPAykwrAUAHP8hrCwAAAA="/>
  </w:docVars>
  <w:rsids>
    <w:rsidRoot w:val="00E35E45"/>
    <w:rsid w:val="00134AC0"/>
    <w:rsid w:val="001F6BB5"/>
    <w:rsid w:val="004928E0"/>
    <w:rsid w:val="005C1713"/>
    <w:rsid w:val="008F4472"/>
    <w:rsid w:val="00C91567"/>
    <w:rsid w:val="00D7007B"/>
    <w:rsid w:val="00DF289B"/>
    <w:rsid w:val="00E221D6"/>
    <w:rsid w:val="00E35E45"/>
    <w:rsid w:val="00E8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50915"/>
  <w15:chartTrackingRefBased/>
  <w15:docId w15:val="{5725C89C-F6BE-4807-98A8-6002EA92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AC0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3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3</cp:revision>
  <dcterms:created xsi:type="dcterms:W3CDTF">2022-10-23T10:46:00Z</dcterms:created>
  <dcterms:modified xsi:type="dcterms:W3CDTF">2022-10-24T03:13:00Z</dcterms:modified>
</cp:coreProperties>
</file>